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lectrical Engineer position at your esteemed organization in China Guangzhou. As a dedicated and experienced electrical engineer with a strong background in power systems, automation, and renewable energy technologies, I am eager to contribute my technical expertise and innovative mindset to a dynamic team in one of China’s most vibrant industrial hubs. Guangzhou’s reputation as a global leader in manufacturing, technological advancement, and sustainable infrastructure has long inspired me to pursue opportunities that align with my professional goals. This role represents an ideal platform for me to apply my skills while immersing myself in the unique challenges and innovations of China Guangzhou.</w:t>
      </w:r>
    </w:p>
    <w:p>
      <w:pPr>
        <w:pStyle w:val="BodyText"/>
      </w:pPr>
      <w:r>
        <w:t xml:space="preserve">Throughout my career as an Electrical Engineer, I have focused on designing, implementing, and optimizing electrical systems that meet the evolving demands of modern industries. My academic foundation in Electrical Engineering from [University Name], combined with over [X years] of hands-on experience in power distribution networks, control systems, and energy-efficient solutions, has equipped me with a comprehensive understanding of both theoretical principles and practical applications. Whether working on industrial automation projects or developing smart grid technologies, I have consistently prioritized precision, safety, and sustainability—values that are deeply aligned with the mission of your organization.</w:t>
      </w:r>
    </w:p>
    <w:p>
      <w:pPr>
        <w:pStyle w:val="BodyText"/>
      </w:pPr>
      <w:r>
        <w:t xml:space="preserve">One of the key reasons I am particularly drawn to China Guangzhou is its role as a catalyst for innovation in the electrical engineering sector. As a city at the forefront of technological progress, Guangzhou hosts numerous multinational corporations, research institutions, and startups that are shaping the future of energy systems, smart cities, and industrial automation. This environment not only offers unparalleled opportunities for professional growth but also provides a chance to contribute to projects that have a global impact. I am especially interested in the potential to work on cutting-edge initiatives such as renewable energy integration, IoT-enabled power management systems, and advanced manufacturing technologies—areas where Guangzhou’s strategic position and investment in infrastructure make it a prime location.</w:t>
      </w:r>
    </w:p>
    <w:p>
      <w:pPr>
        <w:pStyle w:val="BodyText"/>
      </w:pPr>
      <w:r>
        <w:t xml:space="preserve">My technical expertise spans a wide range of domains relevant to the Electrical Engineer role. I have extensive experience in designing and commissioning electrical systems for both commercial and industrial applications, including power distribution, motor control, and circuit design. Additionally, I am proficient in using industry-standard software such as AutoCAD Electrical, MATLAB/Simulink, and PLC programming tools to simulate and optimize system performance. My ability to analyze complex electrical problems and develop scalable solutions has been recognized through several successful projects, including the implementation of energy-efficient lighting systems that reduced power consumption by 30% in a manufacturing facility.</w:t>
      </w:r>
    </w:p>
    <w:p>
      <w:pPr>
        <w:pStyle w:val="BodyText"/>
      </w:pPr>
      <w:r>
        <w:t xml:space="preserve">What sets me apart as an Electrical Engineer is my commitment to continuous learning and adaptability in fast-paced environments. In China Guangzhou, where technological advancements are rapid and industries are highly competitive, I believe my ability to quickly grasp new technologies and collaborate with cross-functional teams will be a valuable asset. I have also developed a strong understanding of international standards such as IEEE, IEC, and Chinese national regulations (GB), ensuring that my work meets the highest levels of quality and compliance. This knowledge is critical for navigating the regulatory landscape in Guangzhou’s diverse industrial sectors.</w:t>
      </w:r>
    </w:p>
    <w:p>
      <w:pPr>
        <w:pStyle w:val="BodyText"/>
      </w:pPr>
      <w:r>
        <w:t xml:space="preserve">In addition to my technical skills, I bring a collaborative spirit and a passion for problem-solving. I thrive in environments where teamwork and innovation are prioritized, and I am confident that my communication skills will enable me to work effectively with colleagues, stakeholders, and clients across cultural and linguistic boundaries. My previous experience working with international teams has also honed my ability to adapt to different work styles while maintaining a focus on shared objectives. In the context of China Guangzhou’s global business ecosystem, this adaptability is essential for driving successful outcomes.</w:t>
      </w:r>
    </w:p>
    <w:p>
      <w:pPr>
        <w:pStyle w:val="BodyText"/>
      </w:pPr>
      <w:r>
        <w:t xml:space="preserve">I am particularly impressed by your organization’s commitment to advancing sustainable technologies and its dedication to fostering a culture of innovation. As an Electrical Engineer, I am deeply motivated by the opportunity to contribute to projects that align with these values. Whether it is developing energy-efficient solutions for Guangzhou’s growing urban infrastructure or supporting the transition to renewable energy sources, I am eager to play a role in shaping a more sustainable future. My proactive approach and attention to detail ensure that every project I undertake meets the highest standards of quality and reliability.</w:t>
      </w:r>
    </w:p>
    <w:p>
      <w:pPr>
        <w:pStyle w:val="BodyText"/>
      </w:pPr>
      <w:r>
        <w:t xml:space="preserve">Thank you for considering my application. I would be honored to bring my expertise, creativity, and dedication to your team in China Guangzhou. I am confident that my background as an Electrical Engineer, combined with my passion for technological innovation, will make me a valuable addition to your organization. I would welcome the opportunity to discuss how my skills and experiences align with your needs and contribute to the continued success of your projects in this dynamic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Cover Letter for China Guangzhou</dc:title>
  <dc:creator/>
  <dc:language>en</dc:language>
  <cp:keywords/>
  <dcterms:created xsi:type="dcterms:W3CDTF">2026-07-22T18:00:20Z</dcterms:created>
  <dcterms:modified xsi:type="dcterms:W3CDTF">2026-07-22T18:00:20Z</dcterms:modified>
</cp:coreProperties>
</file>

<file path=docProps/custom.xml><?xml version="1.0" encoding="utf-8"?>
<Properties xmlns="http://schemas.openxmlformats.org/officeDocument/2006/custom-properties" xmlns:vt="http://schemas.openxmlformats.org/officeDocument/2006/docPropsVTypes"/>
</file>